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7BBA87A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22DE7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196F0E8C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-Demand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609FAE0C" w:rsidR="00C52059" w:rsidRPr="00F66F03" w:rsidRDefault="004F50E4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Hiram - Brownfield - Fryeburg</w:t>
          </w:r>
        </w:p>
      </w:sdtContent>
    </w:sdt>
    <w:p w14:paraId="5DB88936" w14:textId="435A70AC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</w:t>
      </w:r>
      <w:r w:rsidR="00022DE7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</w:t>
      </w: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55719ECF" w:rsidR="00144C7E" w:rsidRDefault="00022DE7" w:rsidP="00022D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</w:t>
          </w:r>
          <w:r w:rsidR="004F50E4">
            <w:rPr>
              <w:b/>
              <w:bCs/>
              <w:sz w:val="32"/>
              <w:szCs w:val="32"/>
            </w:rPr>
            <w:t xml:space="preserve"> construction of a shared-use path for the Mountain Division Trail </w:t>
          </w:r>
          <w:r w:rsidR="00D716B7">
            <w:rPr>
              <w:b/>
              <w:bCs/>
              <w:sz w:val="32"/>
              <w:szCs w:val="32"/>
            </w:rPr>
            <w:t>on</w:t>
          </w:r>
          <w:r w:rsidR="004F50E4">
            <w:rPr>
              <w:b/>
              <w:bCs/>
              <w:sz w:val="32"/>
              <w:szCs w:val="32"/>
            </w:rPr>
            <w:t xml:space="preserve"> the rail corridor from Mountain View Avenue in Hiram to Route </w:t>
          </w:r>
          <w:r w:rsidR="00D716B7">
            <w:rPr>
              <w:b/>
              <w:bCs/>
              <w:sz w:val="32"/>
              <w:szCs w:val="32"/>
            </w:rPr>
            <w:t>5/</w:t>
          </w:r>
          <w:r w:rsidR="004F50E4">
            <w:rPr>
              <w:b/>
              <w:bCs/>
              <w:sz w:val="32"/>
              <w:szCs w:val="32"/>
            </w:rPr>
            <w:t>113 in Fryeburg.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6054260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0E7795">
        <w:rPr>
          <w:bCs/>
        </w:rPr>
        <w:t>from</w:t>
      </w:r>
      <w:r w:rsidR="009B091E" w:rsidRPr="000E7795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AA2886">
            <w:rPr>
              <w:bCs/>
            </w:rPr>
            <w:t>June 4</w:t>
          </w:r>
          <w:r w:rsidR="00A000C8">
            <w:rPr>
              <w:bCs/>
            </w:rPr>
            <w:t xml:space="preserve">, </w:t>
          </w:r>
          <w:proofErr w:type="gramStart"/>
          <w:r w:rsidR="00A000C8">
            <w:rPr>
              <w:bCs/>
            </w:rPr>
            <w:t>2026</w:t>
          </w:r>
          <w:proofErr w:type="gramEnd"/>
          <w:r w:rsidR="00022DE7" w:rsidRPr="000E7795">
            <w:rPr>
              <w:bCs/>
            </w:rPr>
            <w:t xml:space="preserve"> to </w:t>
          </w:r>
          <w:r w:rsidR="00A000C8">
            <w:rPr>
              <w:bCs/>
            </w:rPr>
            <w:t>June</w:t>
          </w:r>
          <w:r w:rsidR="00022DE7" w:rsidRPr="000E7795">
            <w:rPr>
              <w:bCs/>
            </w:rPr>
            <w:t xml:space="preserve"> </w:t>
          </w:r>
          <w:r w:rsidR="00AA2886">
            <w:rPr>
              <w:bCs/>
            </w:rPr>
            <w:t>22</w:t>
          </w:r>
          <w:r w:rsidR="00022DE7" w:rsidRPr="000E7795">
            <w:rPr>
              <w:bCs/>
            </w:rPr>
            <w:t>, 2026.</w:t>
          </w:r>
        </w:sdtContent>
      </w:sdt>
    </w:p>
    <w:p w14:paraId="1D568592" w14:textId="77777777" w:rsidR="00DE6E06" w:rsidRPr="00F66F03" w:rsidRDefault="00DE6E06" w:rsidP="006666C9"/>
    <w:p w14:paraId="1B4EE5F8" w14:textId="342C1003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614CD0A5" w:rsidR="00366F5D" w:rsidRPr="00594762" w:rsidRDefault="00022DE7" w:rsidP="00022DE7">
      <w:pPr>
        <w:spacing w:line="192" w:lineRule="auto"/>
        <w:jc w:val="center"/>
      </w:pPr>
      <w:r>
        <w:t>Daniel Loring</w:t>
      </w:r>
      <w:r w:rsidR="00285C9D" w:rsidRPr="00594762">
        <w:t xml:space="preserve">, </w:t>
      </w:r>
      <w:r>
        <w:t xml:space="preserve">Senior </w:t>
      </w:r>
      <w:r w:rsidR="006666C9" w:rsidRPr="00594762">
        <w:t>Project Manager</w:t>
      </w:r>
    </w:p>
    <w:p w14:paraId="719CB864" w14:textId="6B6608C8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</w:t>
      </w:r>
    </w:p>
    <w:p w14:paraId="245AD7D4" w14:textId="00FFAB94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</w:t>
      </w:r>
    </w:p>
    <w:p w14:paraId="4C16B176" w14:textId="790CF428" w:rsidR="00366F5D" w:rsidRPr="00594762" w:rsidRDefault="006666C9" w:rsidP="0032228E">
      <w:pPr>
        <w:spacing w:line="192" w:lineRule="auto"/>
        <w:jc w:val="center"/>
      </w:pPr>
      <w:r w:rsidRPr="00594762">
        <w:t>Augusta, M</w:t>
      </w:r>
      <w:r w:rsidR="00FC30FD">
        <w:t>E</w:t>
      </w:r>
      <w:r w:rsidRPr="00594762">
        <w:t xml:space="preserve"> 04333-0016</w:t>
      </w:r>
    </w:p>
    <w:p w14:paraId="1DA2E6B8" w14:textId="76B5B6A0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022DE7">
        <w:t>207-624-3451</w:t>
      </w:r>
    </w:p>
    <w:p w14:paraId="0D79D512" w14:textId="762DFE9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022DE7" w:rsidRPr="00A33012">
          <w:rPr>
            <w:rStyle w:val="Hyperlink"/>
          </w:rPr>
          <w:t>daniel.m.loring@maine.gov</w:t>
        </w:r>
      </w:hyperlink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Pr="00FC30FD" w:rsidRDefault="008137C3" w:rsidP="00197D3B">
      <w:pPr>
        <w:jc w:val="center"/>
        <w:rPr>
          <w:bCs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446BCD74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>. You can access that page using the QR Code to the left.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0B8BF796" w14:textId="77777777" w:rsidR="00232249" w:rsidRDefault="00232249" w:rsidP="00813AB2">
      <w:pPr>
        <w:jc w:val="center"/>
        <w:rPr>
          <w:b/>
        </w:rPr>
      </w:pPr>
    </w:p>
    <w:p w14:paraId="56297395" w14:textId="45F4FE0F" w:rsidR="00232249" w:rsidRDefault="00232249" w:rsidP="00232249">
      <w:pPr>
        <w:jc w:val="center"/>
        <w:rPr>
          <w:b/>
        </w:rPr>
      </w:pPr>
      <w:r w:rsidRPr="000915E9">
        <w:rPr>
          <w:b/>
        </w:rPr>
        <w:t xml:space="preserve">Work Identification Number </w:t>
      </w:r>
      <w:r>
        <w:rPr>
          <w:b/>
          <w:color w:val="5B9BD5" w:themeColor="accent5"/>
        </w:rPr>
        <w:t>02</w:t>
      </w:r>
      <w:r w:rsidR="00D716B7">
        <w:rPr>
          <w:b/>
          <w:color w:val="5B9BD5" w:themeColor="accent5"/>
        </w:rPr>
        <w:t>6858</w:t>
      </w:r>
      <w:r w:rsidRPr="000915E9">
        <w:rPr>
          <w:b/>
          <w:color w:val="5B9BD5" w:themeColor="accent5"/>
        </w:rPr>
        <w:t>.</w:t>
      </w:r>
      <w:r w:rsidR="00D716B7">
        <w:rPr>
          <w:b/>
          <w:color w:val="5B9BD5" w:themeColor="accent5"/>
        </w:rPr>
        <w:t>1</w:t>
      </w:r>
      <w:r w:rsidRPr="000915E9">
        <w:rPr>
          <w:b/>
          <w:color w:val="5B9BD5" w:themeColor="accent5"/>
        </w:rPr>
        <w:t>0</w:t>
      </w:r>
    </w:p>
    <w:sectPr w:rsidR="00232249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BEF28" w14:textId="77777777" w:rsidR="00B6017C" w:rsidRDefault="00B6017C">
      <w:r>
        <w:separator/>
      </w:r>
    </w:p>
  </w:endnote>
  <w:endnote w:type="continuationSeparator" w:id="0">
    <w:p w14:paraId="125F58A4" w14:textId="77777777" w:rsidR="00B6017C" w:rsidRDefault="00B6017C">
      <w:r>
        <w:continuationSeparator/>
      </w:r>
    </w:p>
  </w:endnote>
  <w:endnote w:type="continuationNotice" w:id="1">
    <w:p w14:paraId="79708853" w14:textId="77777777" w:rsidR="00B6017C" w:rsidRDefault="00B601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D914A" w14:textId="77777777" w:rsidR="00B6017C" w:rsidRDefault="00B6017C">
      <w:r>
        <w:separator/>
      </w:r>
    </w:p>
  </w:footnote>
  <w:footnote w:type="continuationSeparator" w:id="0">
    <w:p w14:paraId="164D40F4" w14:textId="77777777" w:rsidR="00B6017C" w:rsidRDefault="00B6017C">
      <w:r>
        <w:continuationSeparator/>
      </w:r>
    </w:p>
  </w:footnote>
  <w:footnote w:type="continuationNotice" w:id="1">
    <w:p w14:paraId="1604CF70" w14:textId="77777777" w:rsidR="00B6017C" w:rsidRDefault="00B6017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2DE7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E7795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4F6C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32249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118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0684D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77A06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4F50E4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B20"/>
    <w:rsid w:val="00554493"/>
    <w:rsid w:val="00565AD8"/>
    <w:rsid w:val="005674F1"/>
    <w:rsid w:val="00576DBB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040E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827"/>
    <w:rsid w:val="008734F8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9B6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00C8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A2886"/>
    <w:rsid w:val="00AB2A60"/>
    <w:rsid w:val="00AB3302"/>
    <w:rsid w:val="00AB36AE"/>
    <w:rsid w:val="00AB5FF1"/>
    <w:rsid w:val="00AD3273"/>
    <w:rsid w:val="00AF6EB7"/>
    <w:rsid w:val="00B0400A"/>
    <w:rsid w:val="00B21B03"/>
    <w:rsid w:val="00B32CD1"/>
    <w:rsid w:val="00B33081"/>
    <w:rsid w:val="00B3530B"/>
    <w:rsid w:val="00B3532C"/>
    <w:rsid w:val="00B54BF4"/>
    <w:rsid w:val="00B57916"/>
    <w:rsid w:val="00B6017C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2305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576BE"/>
    <w:rsid w:val="00D716B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07FF5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9054E"/>
    <w:rsid w:val="00FA4279"/>
    <w:rsid w:val="00FB4A0E"/>
    <w:rsid w:val="00FC21DB"/>
    <w:rsid w:val="00FC30FD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.m.loring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0423CB"/>
    <w:rsid w:val="000536FA"/>
    <w:rsid w:val="001523D8"/>
    <w:rsid w:val="003360A9"/>
    <w:rsid w:val="0040684D"/>
    <w:rsid w:val="004A3594"/>
    <w:rsid w:val="00703F6C"/>
    <w:rsid w:val="00765EC8"/>
    <w:rsid w:val="00870827"/>
    <w:rsid w:val="008734F8"/>
    <w:rsid w:val="00A17572"/>
    <w:rsid w:val="00B0400A"/>
    <w:rsid w:val="00B3530B"/>
    <w:rsid w:val="00C2305A"/>
    <w:rsid w:val="00E0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4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Loring, Daniel M</cp:lastModifiedBy>
  <cp:revision>9</cp:revision>
  <cp:lastPrinted>2024-08-22T17:21:00Z</cp:lastPrinted>
  <dcterms:created xsi:type="dcterms:W3CDTF">2024-10-03T16:05:00Z</dcterms:created>
  <dcterms:modified xsi:type="dcterms:W3CDTF">2026-05-1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